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3 (96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5 (97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0 ( 2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99 (95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6 (89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39 (1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63 (99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67 (45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98 (5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UTRAS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86 (78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79 (21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0438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